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B46766" w:rsidR="000D3460" w:rsidTr="65CBD8E1" w14:paraId="647DBA5F" w14:textId="77777777">
        <w:trPr>
          <w:trHeight w:val="701"/>
        </w:trPr>
        <w:tc>
          <w:tcPr>
            <w:tcW w:w="1696" w:type="dxa"/>
            <w:vMerge w:val="restart"/>
            <w:shd w:val="clear" w:color="auto" w:fill="D9D9D9" w:themeFill="background1" w:themeFillShade="D9"/>
            <w:tcMar/>
          </w:tcPr>
          <w:p w:rsidRPr="00B46766" w:rsidR="000D3460" w:rsidP="00B46766" w:rsidRDefault="000D3460" w14:paraId="1AB074D5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Name of activity</w:t>
            </w:r>
            <w:r w:rsidRPr="00B46766" w:rsidR="00A907C7">
              <w:rPr>
                <w:b/>
                <w:sz w:val="20"/>
                <w:szCs w:val="20"/>
              </w:rPr>
              <w:t>,</w:t>
            </w:r>
            <w:r w:rsidRPr="00B46766">
              <w:rPr>
                <w:b/>
                <w:sz w:val="20"/>
                <w:szCs w:val="20"/>
              </w:rPr>
              <w:t xml:space="preserve"> event</w:t>
            </w:r>
            <w:r w:rsidRPr="00B46766" w:rsidR="00A907C7">
              <w:rPr>
                <w:b/>
                <w:sz w:val="20"/>
                <w:szCs w:val="20"/>
              </w:rPr>
              <w:t>, and</w:t>
            </w:r>
            <w:r w:rsidRPr="00B46766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 w:themeFill="background1"/>
            <w:tcMar/>
          </w:tcPr>
          <w:p w:rsidR="00785E79" w:rsidP="65CBD8E1" w:rsidRDefault="006D7989" w14:paraId="2F56C005" w14:textId="18927069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65CBD8E1" w:rsidR="006D7989">
              <w:rPr>
                <w:b w:val="1"/>
                <w:bCs w:val="1"/>
                <w:sz w:val="20"/>
                <w:szCs w:val="20"/>
              </w:rPr>
              <w:t>Central Yorkshire Scouts – Festive Funday 202</w:t>
            </w:r>
            <w:r w:rsidRPr="65CBD8E1" w:rsidR="034E3BFA">
              <w:rPr>
                <w:b w:val="1"/>
                <w:bCs w:val="1"/>
                <w:sz w:val="20"/>
                <w:szCs w:val="20"/>
              </w:rPr>
              <w:t>4</w:t>
            </w:r>
            <w:r w:rsidRPr="65CBD8E1" w:rsidR="006C478A">
              <w:rPr>
                <w:b w:val="1"/>
                <w:bCs w:val="1"/>
                <w:sz w:val="20"/>
                <w:szCs w:val="20"/>
              </w:rPr>
              <w:t xml:space="preserve"> – Bramhope Scout Activity Campsite</w:t>
            </w:r>
          </w:p>
          <w:p w:rsidR="006C478A" w:rsidP="00B46766" w:rsidRDefault="006C478A" w14:paraId="684DAEDC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B46766" w:rsidR="006C478A" w:rsidP="65CBD8E1" w:rsidRDefault="00BB486B" w14:paraId="62985F9D" w14:textId="535D7E2E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65CBD8E1" w:rsidR="3C494995">
              <w:rPr>
                <w:b w:val="1"/>
                <w:bCs w:val="1"/>
                <w:sz w:val="20"/>
                <w:szCs w:val="20"/>
              </w:rPr>
              <w:t xml:space="preserve">Festive </w:t>
            </w:r>
            <w:r w:rsidRPr="65CBD8E1" w:rsidR="00BB486B">
              <w:rPr>
                <w:b w:val="1"/>
                <w:bCs w:val="1"/>
                <w:sz w:val="20"/>
                <w:szCs w:val="20"/>
              </w:rPr>
              <w:t>Trail</w:t>
            </w: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B46766" w:rsidR="000D3460" w:rsidP="00B46766" w:rsidRDefault="000D3460" w14:paraId="0A98F2DD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B46766" w:rsidR="000D3460" w:rsidP="65CBD8E1" w:rsidRDefault="006D7989" w14:paraId="28A9C02F" w14:textId="54A0F979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65CBD8E1" w:rsidR="24322A02">
              <w:rPr>
                <w:b w:val="1"/>
                <w:bCs w:val="1"/>
                <w:sz w:val="20"/>
                <w:szCs w:val="20"/>
              </w:rPr>
              <w:t>26</w:t>
            </w:r>
            <w:r w:rsidRPr="65CBD8E1" w:rsidR="24322A02">
              <w:rPr>
                <w:b w:val="1"/>
                <w:bCs w:val="1"/>
                <w:sz w:val="20"/>
                <w:szCs w:val="20"/>
                <w:vertAlign w:val="superscript"/>
              </w:rPr>
              <w:t>th</w:t>
            </w:r>
            <w:r w:rsidRPr="65CBD8E1" w:rsidR="24322A02">
              <w:rPr>
                <w:b w:val="1"/>
                <w:bCs w:val="1"/>
                <w:sz w:val="20"/>
                <w:szCs w:val="20"/>
              </w:rPr>
              <w:t xml:space="preserve"> November 2024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tcMar/>
          </w:tcPr>
          <w:p w:rsidRPr="00B46766" w:rsidR="000D3460" w:rsidP="00B46766" w:rsidRDefault="000D3460" w14:paraId="133E91E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Name of </w:t>
            </w:r>
            <w:r w:rsidRPr="00B46766" w:rsidR="00A907C7">
              <w:rPr>
                <w:b/>
                <w:sz w:val="20"/>
                <w:szCs w:val="20"/>
              </w:rPr>
              <w:t>person doing</w:t>
            </w:r>
            <w:r w:rsidRPr="00B46766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 w:themeFill="background1"/>
            <w:tcMar/>
          </w:tcPr>
          <w:p w:rsidRPr="00B46766" w:rsidR="000D3460" w:rsidP="00B46766" w:rsidRDefault="006D7989" w14:paraId="626F5787" w14:textId="760D4B4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cky Burrell</w:t>
            </w:r>
          </w:p>
        </w:tc>
      </w:tr>
      <w:tr w:rsidRPr="00B46766" w:rsidR="000D3460" w:rsidTr="65CBD8E1" w14:paraId="111EA9ED" w14:textId="77777777">
        <w:trPr>
          <w:trHeight w:val="701"/>
        </w:trPr>
        <w:tc>
          <w:tcPr>
            <w:tcW w:w="1696" w:type="dxa"/>
            <w:vMerge/>
            <w:tcMar/>
          </w:tcPr>
          <w:p w:rsidRPr="00B46766" w:rsidR="000D3460" w:rsidP="00B46766" w:rsidRDefault="000D3460" w14:paraId="4663B0AB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tcMar/>
          </w:tcPr>
          <w:p w:rsidRPr="00B46766" w:rsidR="000D3460" w:rsidP="00B46766" w:rsidRDefault="000D3460" w14:paraId="797D6802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/>
          </w:tcPr>
          <w:p w:rsidRPr="00B46766" w:rsidR="000D3460" w:rsidP="00B46766" w:rsidRDefault="000D3460" w14:paraId="5B0C1766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 w:themeFill="background1"/>
            <w:tcMar/>
          </w:tcPr>
          <w:p w:rsidRPr="00B46766" w:rsidR="000D3460" w:rsidP="65CBD8E1" w:rsidRDefault="006D7989" w14:paraId="4D25DE28" w14:textId="694DE20C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  <w:r w:rsidRPr="65CBD8E1" w:rsidR="514843DF">
              <w:rPr>
                <w:b w:val="1"/>
                <w:bCs w:val="1"/>
                <w:sz w:val="20"/>
                <w:szCs w:val="20"/>
              </w:rPr>
              <w:t>26</w:t>
            </w:r>
            <w:r w:rsidRPr="65CBD8E1" w:rsidR="514843DF">
              <w:rPr>
                <w:b w:val="1"/>
                <w:bCs w:val="1"/>
                <w:sz w:val="20"/>
                <w:szCs w:val="20"/>
                <w:vertAlign w:val="superscript"/>
              </w:rPr>
              <w:t>th</w:t>
            </w:r>
            <w:r w:rsidRPr="65CBD8E1" w:rsidR="514843DF">
              <w:rPr>
                <w:b w:val="1"/>
                <w:bCs w:val="1"/>
                <w:sz w:val="20"/>
                <w:szCs w:val="20"/>
              </w:rPr>
              <w:t xml:space="preserve"> November 2025</w:t>
            </w:r>
          </w:p>
          <w:p w:rsidRPr="00B46766" w:rsidR="000D3460" w:rsidP="65CBD8E1" w:rsidRDefault="006D7989" w14:paraId="79EA9BDD" w14:textId="00BBD124">
            <w:pPr>
              <w:widowControl w:val="1"/>
              <w:autoSpaceDE/>
              <w:autoSpaceDN/>
              <w:rPr>
                <w:b w:val="1"/>
                <w:bCs w:val="1"/>
                <w:sz w:val="20"/>
                <w:szCs w:val="20"/>
              </w:rPr>
            </w:pPr>
          </w:p>
        </w:tc>
        <w:tc>
          <w:tcPr>
            <w:tcW w:w="1842" w:type="dxa"/>
            <w:vMerge/>
            <w:tcMar/>
          </w:tcPr>
          <w:p w:rsidRPr="00B46766" w:rsidR="000D3460" w:rsidP="00B46766" w:rsidRDefault="000D3460" w14:paraId="386A582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tcMar/>
          </w:tcPr>
          <w:p w:rsidRPr="00B46766" w:rsidR="000D3460" w:rsidP="00B46766" w:rsidRDefault="000D3460" w14:paraId="62C3EB17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B46766" w:rsidR="00FE0D04" w:rsidP="00B46766" w:rsidRDefault="00FE0D04" w14:paraId="60699108" w14:textId="77777777">
      <w:pPr>
        <w:pStyle w:val="Heading3"/>
        <w:spacing w:after="0" w:line="240" w:lineRule="auto"/>
        <w:rPr>
          <w:rFonts w:ascii="Nunito Sans" w:hAnsi="Nunito Sans"/>
          <w:szCs w:val="20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13"/>
        <w:gridCol w:w="1757"/>
        <w:gridCol w:w="8041"/>
        <w:gridCol w:w="2840"/>
      </w:tblGrid>
      <w:tr w:rsidRPr="00B46766" w:rsidR="00B46766" w:rsidTr="65CBD8E1" w14:paraId="3E80C2BD" w14:textId="77777777">
        <w:trPr>
          <w:trHeight w:val="692"/>
        </w:trPr>
        <w:tc>
          <w:tcPr>
            <w:tcW w:w="2813" w:type="dxa"/>
            <w:shd w:val="clear" w:color="auto" w:fill="D9D9D9" w:themeFill="background1" w:themeFillShade="D9"/>
            <w:tcMar/>
          </w:tcPr>
          <w:p w:rsidRPr="007A49B1" w:rsidR="00B46766" w:rsidP="00B46766" w:rsidRDefault="00B46766" w14:paraId="4CEDD8FD" w14:textId="77777777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:rsidRPr="0007457A" w:rsidR="00B46766" w:rsidP="00B46766" w:rsidRDefault="00B46766" w14:paraId="5BAA5021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zard have you identified?</w:t>
            </w:r>
          </w:p>
          <w:p w:rsidRPr="00B46766" w:rsidR="00B46766" w:rsidP="00B46766" w:rsidRDefault="00B46766" w14:paraId="2FD0E33F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What are the risks from it?</w:t>
            </w:r>
          </w:p>
        </w:tc>
        <w:tc>
          <w:tcPr>
            <w:tcW w:w="1757" w:type="dxa"/>
            <w:shd w:val="clear" w:color="auto" w:fill="D9D9D9" w:themeFill="background1" w:themeFillShade="D9"/>
            <w:tcMar/>
          </w:tcPr>
          <w:p w:rsidRPr="00B46766" w:rsidR="00B46766" w:rsidP="00B46766" w:rsidRDefault="00B46766" w14:paraId="7BAAB8E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8041" w:type="dxa"/>
            <w:shd w:val="clear" w:color="auto" w:fill="D9D9D9" w:themeFill="background1" w:themeFillShade="D9"/>
            <w:tcMar/>
          </w:tcPr>
          <w:p w:rsidR="00B46766" w:rsidP="00B46766" w:rsidRDefault="00B46766" w14:paraId="5F839D80" w14:textId="77777777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:rsidRPr="0007457A" w:rsidR="00B46766" w:rsidP="00B46766" w:rsidRDefault="00B46766" w14:paraId="573E2AD0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are the risks already controlled?</w:t>
            </w:r>
          </w:p>
          <w:p w:rsidRPr="0007457A" w:rsidR="00B46766" w:rsidP="00B46766" w:rsidRDefault="00B46766" w14:paraId="06FD5C4F" w14:textId="77777777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:rsidRPr="00B46766" w:rsidR="00B46766" w:rsidP="00B46766" w:rsidRDefault="00B46766" w14:paraId="40CB080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2840" w:type="dxa"/>
            <w:shd w:val="clear" w:color="auto" w:fill="D9D9D9" w:themeFill="background1" w:themeFillShade="D9"/>
            <w:tcMar/>
          </w:tcPr>
          <w:p w:rsidR="00B46766" w:rsidP="00B46766" w:rsidRDefault="00B46766" w14:paraId="47FF0F3D" w14:textId="77777777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:rsidRPr="00B46766" w:rsidR="00B46766" w:rsidP="00B46766" w:rsidRDefault="00B46766" w14:paraId="1EF88130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Pr="00B46766" w:rsidR="000F1760" w:rsidTr="65CBD8E1" w14:paraId="4ABD8509" w14:textId="77777777">
        <w:trPr>
          <w:trHeight w:val="769"/>
        </w:trPr>
        <w:tc>
          <w:tcPr>
            <w:tcW w:w="2813" w:type="dxa"/>
            <w:shd w:val="clear" w:color="auto" w:fill="auto"/>
            <w:tcMar/>
          </w:tcPr>
          <w:p w:rsidRPr="00A14FEF" w:rsidR="000F1760" w:rsidP="00B46766" w:rsidRDefault="000F1760" w14:paraId="74B31C65" w14:textId="796F83ED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General obstructions (equipment and other items) – </w:t>
            </w:r>
            <w:r w:rsidRPr="00B46766">
              <w:rPr>
                <w:sz w:val="20"/>
                <w:szCs w:val="20"/>
              </w:rPr>
              <w:t>risk of injuries to participants or leaders setting up, moving, or removing items.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1661CF9C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A14FEF" w:rsidR="000F1760" w:rsidP="00B46766" w:rsidRDefault="000F1760" w14:paraId="1C6B127B" w14:textId="41664EB7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B46766" w:rsidR="000F1760" w:rsidP="00B46766" w:rsidRDefault="000F1760" w14:paraId="06CB3EAC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>Leaders and Young Leaders should oversee setting up any equipment used for the activity</w:t>
            </w:r>
            <w:r>
              <w:rPr>
                <w:sz w:val="20"/>
                <w:szCs w:val="20"/>
              </w:rPr>
              <w:t xml:space="preserve"> </w:t>
            </w:r>
            <w:r w:rsidRPr="00B46766">
              <w:rPr>
                <w:sz w:val="20"/>
                <w:szCs w:val="20"/>
              </w:rPr>
              <w:t>and moving to where it is needed, especially on uneven ground outdoors.</w:t>
            </w:r>
          </w:p>
          <w:p w:rsidR="000F1760" w:rsidP="00B46766" w:rsidRDefault="000F1760" w14:paraId="3E2FF3D2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>No one should carry larger or awkward items on their own.</w:t>
            </w:r>
          </w:p>
          <w:p w:rsidRPr="00A14FEF" w:rsidR="000F1760" w:rsidP="00B46766" w:rsidRDefault="000F1760" w14:paraId="625009F5" w14:textId="5AC8A990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DE493E">
              <w:rPr>
                <w:sz w:val="20"/>
                <w:szCs w:val="20"/>
              </w:rPr>
              <w:t xml:space="preserve">Care to be taken to ensure equipment </w:t>
            </w:r>
            <w:r w:rsidR="00BB486B">
              <w:rPr>
                <w:sz w:val="20"/>
                <w:szCs w:val="20"/>
              </w:rPr>
              <w:t xml:space="preserve">is safely </w:t>
            </w:r>
            <w:r w:rsidRPr="00DE493E">
              <w:rPr>
                <w:sz w:val="20"/>
                <w:szCs w:val="20"/>
              </w:rPr>
              <w:t>mov</w:t>
            </w:r>
            <w:r w:rsidR="00BB486B">
              <w:rPr>
                <w:sz w:val="20"/>
                <w:szCs w:val="20"/>
              </w:rPr>
              <w:t>ed</w:t>
            </w:r>
            <w:r w:rsidRPr="00DE493E">
              <w:rPr>
                <w:sz w:val="20"/>
                <w:szCs w:val="20"/>
              </w:rPr>
              <w:t xml:space="preserve"> at the end of the session.</w:t>
            </w:r>
            <w:r>
              <w:rPr>
                <w:sz w:val="20"/>
                <w:szCs w:val="20"/>
              </w:rPr>
              <w:t xml:space="preserve"> </w:t>
            </w:r>
            <w:r w:rsidRPr="00DE493E">
              <w:rPr>
                <w:sz w:val="20"/>
                <w:szCs w:val="20"/>
              </w:rPr>
              <w:t xml:space="preserve">Keep any </w:t>
            </w:r>
            <w:r w:rsidR="00BB486B">
              <w:rPr>
                <w:sz w:val="20"/>
                <w:szCs w:val="20"/>
              </w:rPr>
              <w:t>equipment in a safe location</w:t>
            </w:r>
            <w:r w:rsidRPr="00DE493E">
              <w:rPr>
                <w:sz w:val="20"/>
                <w:szCs w:val="20"/>
              </w:rPr>
              <w:t xml:space="preserve"> to avoid </w:t>
            </w:r>
            <w:r w:rsidR="00BB486B">
              <w:rPr>
                <w:sz w:val="20"/>
                <w:szCs w:val="20"/>
              </w:rPr>
              <w:t>injuries.</w:t>
            </w:r>
          </w:p>
        </w:tc>
        <w:tc>
          <w:tcPr>
            <w:tcW w:w="2840" w:type="dxa"/>
            <w:shd w:val="clear" w:color="auto" w:fill="auto"/>
            <w:tcMar/>
          </w:tcPr>
          <w:p w:rsidRPr="00A14FEF" w:rsidR="000F1760" w:rsidP="00B46766" w:rsidRDefault="000F1760" w14:paraId="57860012" w14:textId="177820BD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</w:tc>
      </w:tr>
      <w:tr w:rsidRPr="00B46766" w:rsidR="000F1760" w:rsidTr="65CBD8E1" w14:paraId="16DAED3E" w14:textId="77777777">
        <w:trPr>
          <w:trHeight w:val="678"/>
        </w:trPr>
        <w:tc>
          <w:tcPr>
            <w:tcW w:w="2813" w:type="dxa"/>
            <w:shd w:val="clear" w:color="auto" w:fill="auto"/>
            <w:tcMar/>
          </w:tcPr>
          <w:p w:rsidRPr="00B46766" w:rsidR="000F1760" w:rsidP="00B46766" w:rsidRDefault="000F1760" w14:paraId="63A58395" w14:textId="66D65565">
            <w:pPr>
              <w:widowControl w:val="1"/>
              <w:autoSpaceDE/>
              <w:autoSpaceDN/>
              <w:rPr>
                <w:sz w:val="20"/>
                <w:szCs w:val="20"/>
              </w:rPr>
            </w:pPr>
            <w:r w:rsidRPr="65CBD8E1" w:rsidR="2C5D87C8">
              <w:rPr>
                <w:b w:val="1"/>
                <w:bCs w:val="1"/>
                <w:sz w:val="20"/>
                <w:szCs w:val="20"/>
              </w:rPr>
              <w:t xml:space="preserve">Rough </w:t>
            </w:r>
            <w:r w:rsidRPr="65CBD8E1" w:rsidR="00BB486B">
              <w:rPr>
                <w:b w:val="1"/>
                <w:bCs w:val="1"/>
                <w:sz w:val="20"/>
                <w:szCs w:val="20"/>
              </w:rPr>
              <w:t>materials</w:t>
            </w:r>
            <w:r w:rsidRPr="65CBD8E1" w:rsidR="2C5D87C8">
              <w:rPr>
                <w:b w:val="1"/>
                <w:bCs w:val="1"/>
                <w:sz w:val="20"/>
                <w:szCs w:val="20"/>
              </w:rPr>
              <w:t xml:space="preserve"> – </w:t>
            </w:r>
            <w:r w:rsidRPr="65CBD8E1" w:rsidR="2C5D87C8">
              <w:rPr>
                <w:sz w:val="20"/>
                <w:szCs w:val="20"/>
              </w:rPr>
              <w:t>risk of splinters</w:t>
            </w:r>
            <w:r w:rsidRPr="65CBD8E1" w:rsidR="61E7A724">
              <w:rPr>
                <w:sz w:val="20"/>
                <w:szCs w:val="20"/>
              </w:rPr>
              <w:t>, papercuts</w:t>
            </w:r>
            <w:r w:rsidRPr="65CBD8E1" w:rsidR="2C5D87C8">
              <w:rPr>
                <w:sz w:val="20"/>
                <w:szCs w:val="20"/>
              </w:rPr>
              <w:t xml:space="preserve"> or blisters from handling. Injuries from nails or staples in hands. </w:t>
            </w:r>
          </w:p>
        </w:tc>
        <w:tc>
          <w:tcPr>
            <w:tcW w:w="1757" w:type="dxa"/>
            <w:shd w:val="clear" w:color="auto" w:fill="auto"/>
            <w:tcMar/>
          </w:tcPr>
          <w:p w:rsidR="000F1760" w:rsidP="00976008" w:rsidRDefault="000F1760" w14:paraId="5E2A2E1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0F1760" w:rsidRDefault="000F1760" w14:paraId="5E490D9F" w14:textId="133812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0F1760" w:rsidP="00B46766" w:rsidRDefault="000F1760" w14:paraId="1F23D226" w14:textId="60977EF5">
            <w:pPr>
              <w:rPr>
                <w:sz w:val="20"/>
                <w:szCs w:val="20"/>
              </w:rPr>
            </w:pPr>
            <w:r w:rsidRPr="65CBD8E1" w:rsidR="2C5D87C8">
              <w:rPr>
                <w:sz w:val="20"/>
                <w:szCs w:val="20"/>
              </w:rPr>
              <w:t xml:space="preserve">Leaders should tell everyone to take care when collecting, </w:t>
            </w:r>
            <w:r w:rsidRPr="65CBD8E1" w:rsidR="2C5D87C8">
              <w:rPr>
                <w:sz w:val="20"/>
                <w:szCs w:val="20"/>
              </w:rPr>
              <w:t>cutting</w:t>
            </w:r>
            <w:r w:rsidRPr="65CBD8E1" w:rsidR="2102E4D6">
              <w:rPr>
                <w:sz w:val="20"/>
                <w:szCs w:val="20"/>
              </w:rPr>
              <w:t>, using</w:t>
            </w:r>
            <w:r w:rsidRPr="65CBD8E1" w:rsidR="2C5D87C8">
              <w:rPr>
                <w:sz w:val="20"/>
                <w:szCs w:val="20"/>
              </w:rPr>
              <w:t xml:space="preserve"> or </w:t>
            </w:r>
            <w:r w:rsidRPr="65CBD8E1" w:rsidR="00BB486B">
              <w:rPr>
                <w:sz w:val="20"/>
                <w:szCs w:val="20"/>
              </w:rPr>
              <w:t>moving equipment</w:t>
            </w:r>
            <w:r w:rsidRPr="65CBD8E1" w:rsidR="2C5D87C8">
              <w:rPr>
                <w:sz w:val="20"/>
                <w:szCs w:val="20"/>
              </w:rPr>
              <w:t xml:space="preserve">. </w:t>
            </w:r>
          </w:p>
          <w:p w:rsidRPr="00B46766" w:rsidR="000F1760" w:rsidP="00B46766" w:rsidRDefault="000F1760" w14:paraId="40557EAA" w14:textId="61CF6E3C">
            <w:pPr>
              <w:rPr>
                <w:sz w:val="20"/>
                <w:szCs w:val="20"/>
              </w:rPr>
            </w:pPr>
            <w:r w:rsidRPr="65CBD8E1" w:rsidR="2C5D87C8">
              <w:rPr>
                <w:sz w:val="20"/>
                <w:szCs w:val="20"/>
              </w:rPr>
              <w:t xml:space="preserve">Participants should wear </w:t>
            </w:r>
            <w:r w:rsidRPr="65CBD8E1" w:rsidR="2C5D87C8">
              <w:rPr>
                <w:sz w:val="20"/>
                <w:szCs w:val="20"/>
              </w:rPr>
              <w:t>appropriate gloves</w:t>
            </w:r>
            <w:r w:rsidRPr="65CBD8E1" w:rsidR="2D2ACAF4">
              <w:rPr>
                <w:sz w:val="20"/>
                <w:szCs w:val="20"/>
              </w:rPr>
              <w:t xml:space="preserve"> if required</w:t>
            </w:r>
            <w:r w:rsidRPr="65CBD8E1" w:rsidR="2C5D87C8">
              <w:rPr>
                <w:sz w:val="20"/>
                <w:szCs w:val="20"/>
              </w:rPr>
              <w:t>.</w:t>
            </w:r>
          </w:p>
          <w:p w:rsidR="00BB486B" w:rsidP="00BB486B" w:rsidRDefault="00BB486B" w14:paraId="26F35BB8" w14:textId="77777777">
            <w:pPr>
              <w:rPr>
                <w:sz w:val="20"/>
                <w:szCs w:val="20"/>
              </w:rPr>
            </w:pPr>
            <w:r w:rsidRPr="00B46766">
              <w:rPr>
                <w:sz w:val="20"/>
                <w:szCs w:val="20"/>
              </w:rPr>
              <w:t>No one should carry larger or awkward items on their own.</w:t>
            </w:r>
          </w:p>
          <w:p w:rsidRPr="00B46766" w:rsidR="000F1760" w:rsidP="00B46766" w:rsidRDefault="000F1760" w14:paraId="16D7FE96" w14:textId="6BEE1047">
            <w:pPr>
              <w:rPr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tcMar/>
          </w:tcPr>
          <w:p w:rsidRPr="00B46766" w:rsidR="000F1760" w:rsidP="00B46766" w:rsidRDefault="000F1760" w14:paraId="774E6DE5" w14:textId="77777777">
            <w:pPr>
              <w:rPr>
                <w:sz w:val="20"/>
                <w:szCs w:val="20"/>
              </w:rPr>
            </w:pPr>
          </w:p>
        </w:tc>
      </w:tr>
      <w:tr w:rsidRPr="00B46766" w:rsidR="00BB486B" w:rsidTr="65CBD8E1" w14:paraId="1EDAAD9A" w14:textId="77777777">
        <w:trPr>
          <w:trHeight w:val="678"/>
        </w:trPr>
        <w:tc>
          <w:tcPr>
            <w:tcW w:w="2813" w:type="dxa"/>
            <w:shd w:val="clear" w:color="auto" w:fill="auto"/>
            <w:tcMar/>
          </w:tcPr>
          <w:p w:rsidRPr="00BB486B" w:rsidR="00BB486B" w:rsidP="00B46766" w:rsidRDefault="00BB486B" w14:paraId="16A3DD20" w14:textId="69FB5BF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neven/slippery ground – </w:t>
            </w:r>
            <w:r>
              <w:rPr>
                <w:bCs/>
                <w:sz w:val="20"/>
                <w:szCs w:val="20"/>
              </w:rPr>
              <w:t xml:space="preserve">risk of injuries </w:t>
            </w:r>
            <w:r w:rsidRPr="00B46766">
              <w:rPr>
                <w:sz w:val="20"/>
                <w:szCs w:val="20"/>
              </w:rPr>
              <w:t xml:space="preserve">to participants or leaders </w:t>
            </w:r>
            <w:r>
              <w:rPr>
                <w:sz w:val="20"/>
                <w:szCs w:val="20"/>
              </w:rPr>
              <w:t>undertaking activity</w:t>
            </w:r>
            <w:r w:rsidRPr="00B46766">
              <w:rPr>
                <w:sz w:val="20"/>
                <w:szCs w:val="20"/>
              </w:rPr>
              <w:t>.</w:t>
            </w:r>
          </w:p>
        </w:tc>
        <w:tc>
          <w:tcPr>
            <w:tcW w:w="1757" w:type="dxa"/>
            <w:shd w:val="clear" w:color="auto" w:fill="auto"/>
            <w:tcMar/>
          </w:tcPr>
          <w:p w:rsidR="00BB486B" w:rsidP="00BB486B" w:rsidRDefault="00BB486B" w14:paraId="0E5FDB0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="00BB486B" w:rsidP="00BB486B" w:rsidRDefault="00BB486B" w14:paraId="2766BFC9" w14:textId="0E619D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BB486B" w:rsidP="00BB486B" w:rsidRDefault="00BB486B" w14:paraId="1815605F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ose supervision of young people by adults. </w:t>
            </w:r>
          </w:p>
          <w:p w:rsidR="00BB486B" w:rsidP="00BB486B" w:rsidRDefault="00BB486B" w14:paraId="071EE1A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levant ratios to be met at all times. </w:t>
            </w:r>
          </w:p>
          <w:p w:rsidR="00BB486B" w:rsidP="00BB486B" w:rsidRDefault="00BB486B" w14:paraId="46C45010" w14:textId="77777777">
            <w:pPr>
              <w:rPr>
                <w:sz w:val="20"/>
                <w:szCs w:val="20"/>
              </w:rPr>
            </w:pPr>
            <w:r w:rsidRPr="00DE493E">
              <w:rPr>
                <w:sz w:val="20"/>
                <w:szCs w:val="20"/>
              </w:rPr>
              <w:t xml:space="preserve">YP briefed on their individual responsibility to behave safely </w:t>
            </w:r>
            <w:r>
              <w:rPr>
                <w:sz w:val="20"/>
                <w:szCs w:val="20"/>
              </w:rPr>
              <w:t xml:space="preserve">during activity and behaviour expectations prior to beginning activity (including method to control poor behaviour, raised voices etc. without needing to raise voice – e.g. raising hand in air to gain attention [quiet and stillness]). </w:t>
            </w:r>
          </w:p>
          <w:p w:rsidR="00BB486B" w:rsidP="00B46766" w:rsidRDefault="00BB486B" w14:paraId="357C9DC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 to monitor the activity area to remove hazards, advise on slippery/uneven surfaces and move activity location if unsafe.</w:t>
            </w:r>
          </w:p>
          <w:p w:rsidRPr="00B46766" w:rsidR="00BB486B" w:rsidP="00B46766" w:rsidRDefault="00BB486B" w14:paraId="2BD84D79" w14:textId="299889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P advised to not run during activity and to observe their surroundings when moving around site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BB486B" w:rsidP="00B46766" w:rsidRDefault="00BB486B" w14:paraId="2420F16D" w14:textId="77777777">
            <w:pPr>
              <w:rPr>
                <w:sz w:val="20"/>
                <w:szCs w:val="20"/>
              </w:rPr>
            </w:pPr>
          </w:p>
        </w:tc>
      </w:tr>
      <w:tr w:rsidRPr="00B46766" w:rsidR="00BB486B" w:rsidTr="65CBD8E1" w14:paraId="1842FFDC" w14:textId="77777777">
        <w:trPr>
          <w:trHeight w:val="678"/>
        </w:trPr>
        <w:tc>
          <w:tcPr>
            <w:tcW w:w="2813" w:type="dxa"/>
            <w:shd w:val="clear" w:color="auto" w:fill="auto"/>
            <w:tcMar/>
          </w:tcPr>
          <w:p w:rsidRPr="00B46766" w:rsidR="00BB486B" w:rsidP="00B46766" w:rsidRDefault="00BB486B" w14:paraId="67CC3186" w14:textId="46B6AAD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6766">
              <w:rPr>
                <w:b/>
                <w:sz w:val="20"/>
                <w:szCs w:val="20"/>
              </w:rPr>
              <w:t xml:space="preserve">Behaviour </w:t>
            </w:r>
            <w:r w:rsidRPr="00B46766">
              <w:rPr>
                <w:sz w:val="20"/>
                <w:szCs w:val="20"/>
              </w:rPr>
              <w:t xml:space="preserve">– risk of overexcitement, especially at the start and end of the </w:t>
            </w:r>
            <w:r>
              <w:rPr>
                <w:sz w:val="20"/>
                <w:szCs w:val="20"/>
              </w:rPr>
              <w:t>activity</w:t>
            </w:r>
            <w:r w:rsidRPr="00B46766">
              <w:rPr>
                <w:sz w:val="20"/>
                <w:szCs w:val="20"/>
              </w:rPr>
              <w:t>.</w:t>
            </w:r>
          </w:p>
        </w:tc>
        <w:tc>
          <w:tcPr>
            <w:tcW w:w="1757" w:type="dxa"/>
            <w:shd w:val="clear" w:color="auto" w:fill="auto"/>
            <w:tcMar/>
          </w:tcPr>
          <w:p w:rsidR="00BB486B" w:rsidP="00976008" w:rsidRDefault="00BB486B" w14:paraId="47FF883C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BB486B" w:rsidP="00976008" w:rsidRDefault="00BB486B" w14:paraId="286C092C" w14:textId="311A3B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BB486B" w:rsidP="00B46766" w:rsidRDefault="00BB486B" w14:paraId="03CE734F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ose supervision of young people by adults. </w:t>
            </w:r>
          </w:p>
          <w:p w:rsidR="00BB486B" w:rsidP="00B46766" w:rsidRDefault="00BB486B" w14:paraId="222A55D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levant ratios to be met at all times. </w:t>
            </w:r>
          </w:p>
          <w:p w:rsidR="00BB486B" w:rsidP="006C478A" w:rsidRDefault="00BB486B" w14:paraId="4D2B3500" w14:textId="14BAD28D">
            <w:pPr>
              <w:rPr>
                <w:sz w:val="20"/>
                <w:szCs w:val="20"/>
              </w:rPr>
            </w:pPr>
            <w:r w:rsidRPr="00DE493E">
              <w:rPr>
                <w:sz w:val="20"/>
                <w:szCs w:val="20"/>
              </w:rPr>
              <w:t xml:space="preserve">YP briefed on their individual responsibility to behave safely </w:t>
            </w:r>
            <w:r>
              <w:rPr>
                <w:sz w:val="20"/>
                <w:szCs w:val="20"/>
              </w:rPr>
              <w:t xml:space="preserve">during activity and behaviour expectations prior to beginning activity (including method to control poor behaviour, raised voices etc. without needing to raise voice – e.g. raising hand in air to gain attention [quiet and stillness]). </w:t>
            </w:r>
          </w:p>
          <w:p w:rsidRPr="00B46766" w:rsidR="00BB486B" w:rsidRDefault="00BB486B" w14:paraId="4722FDEC" w14:textId="357EE4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ders running activity to limit unnecessary movement. If movement required, Leader </w:t>
            </w:r>
            <w:r>
              <w:rPr>
                <w:sz w:val="20"/>
                <w:szCs w:val="20"/>
              </w:rPr>
              <w:lastRenderedPageBreak/>
              <w:t xml:space="preserve">to provide clear instructions to ensure safety of all involved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BB486B" w:rsidP="00B46766" w:rsidRDefault="00BB486B" w14:paraId="24742F30" w14:textId="77777777">
            <w:pPr>
              <w:rPr>
                <w:sz w:val="20"/>
                <w:szCs w:val="20"/>
              </w:rPr>
            </w:pPr>
          </w:p>
        </w:tc>
      </w:tr>
      <w:tr w:rsidRPr="00B46766" w:rsidR="00BB486B" w:rsidTr="65CBD8E1" w14:paraId="0FBA86BF" w14:textId="77777777">
        <w:trPr>
          <w:trHeight w:val="698"/>
        </w:trPr>
        <w:tc>
          <w:tcPr>
            <w:tcW w:w="2813" w:type="dxa"/>
            <w:shd w:val="clear" w:color="auto" w:fill="auto"/>
            <w:tcMar/>
          </w:tcPr>
          <w:p w:rsidRPr="00B46766" w:rsidR="00BB486B" w:rsidRDefault="00BB486B" w14:paraId="2C86BD7C" w14:textId="2A190AD3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493E">
              <w:rPr>
                <w:b/>
                <w:bCs/>
                <w:sz w:val="20"/>
                <w:szCs w:val="20"/>
              </w:rPr>
              <w:t xml:space="preserve">Individual needs </w:t>
            </w:r>
            <w:r w:rsidRPr="00DE493E">
              <w:rPr>
                <w:bCs/>
                <w:sz w:val="20"/>
                <w:szCs w:val="20"/>
              </w:rPr>
              <w:t>– exclusion, injury, distress</w:t>
            </w:r>
          </w:p>
        </w:tc>
        <w:tc>
          <w:tcPr>
            <w:tcW w:w="1757" w:type="dxa"/>
            <w:shd w:val="clear" w:color="auto" w:fill="auto"/>
            <w:tcMar/>
          </w:tcPr>
          <w:p w:rsidR="00BB486B" w:rsidP="000F1760" w:rsidRDefault="00BB486B" w14:paraId="11819AB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BB486B" w:rsidP="006D7989" w:rsidRDefault="00BB486B" w14:paraId="481FFE1C" w14:textId="34190DB0">
            <w:pPr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Pr="00B46766" w:rsidR="00BB486B" w:rsidP="00B46766" w:rsidRDefault="00BB486B" w14:paraId="2F41F5FB" w14:textId="784D5BA0">
            <w:pPr>
              <w:rPr>
                <w:sz w:val="20"/>
                <w:szCs w:val="20"/>
              </w:rPr>
            </w:pPr>
            <w:r w:rsidRPr="00DE493E">
              <w:rPr>
                <w:sz w:val="20"/>
                <w:szCs w:val="20"/>
              </w:rPr>
              <w:t xml:space="preserve">Adaptations made to the activity to ensure all can access. (e.g. ensure </w:t>
            </w:r>
            <w:r>
              <w:rPr>
                <w:sz w:val="20"/>
                <w:szCs w:val="20"/>
              </w:rPr>
              <w:t>appropriate location of activity)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BB486B" w:rsidP="00B46766" w:rsidRDefault="00BB486B" w14:paraId="10866AC3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BB486B" w:rsidTr="65CBD8E1" w14:paraId="69916FB2" w14:textId="77777777">
        <w:trPr>
          <w:trHeight w:val="698"/>
        </w:trPr>
        <w:tc>
          <w:tcPr>
            <w:tcW w:w="2813" w:type="dxa"/>
            <w:shd w:val="clear" w:color="auto" w:fill="auto"/>
            <w:tcMar/>
          </w:tcPr>
          <w:p w:rsidRPr="00B46766" w:rsidR="00BB486B" w:rsidP="00B46766" w:rsidRDefault="00BB486B" w14:paraId="23C0CFD4" w14:textId="765596A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xcessive raised voice – </w:t>
            </w:r>
            <w:r>
              <w:rPr>
                <w:sz w:val="20"/>
                <w:szCs w:val="20"/>
              </w:rPr>
              <w:t>injury, vocal distress</w:t>
            </w:r>
          </w:p>
        </w:tc>
        <w:tc>
          <w:tcPr>
            <w:tcW w:w="1757" w:type="dxa"/>
            <w:shd w:val="clear" w:color="auto" w:fill="auto"/>
            <w:tcMar/>
          </w:tcPr>
          <w:p w:rsidR="00BB486B" w:rsidP="000F1760" w:rsidRDefault="00BB486B" w14:paraId="498CD02F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BB486B" w:rsidP="006D7989" w:rsidRDefault="00BB486B" w14:paraId="36F1CD4A" w14:textId="3A1B74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BB486B" w:rsidP="000F1760" w:rsidRDefault="00BB486B" w14:paraId="5FEA0925" w14:textId="4D4E65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ders running the </w:t>
            </w:r>
            <w:r w:rsidR="001622B3">
              <w:rPr>
                <w:sz w:val="20"/>
                <w:szCs w:val="20"/>
              </w:rPr>
              <w:t>activity</w:t>
            </w:r>
            <w:r>
              <w:rPr>
                <w:sz w:val="20"/>
                <w:szCs w:val="20"/>
              </w:rPr>
              <w:t xml:space="preserve"> advised to control their voices and limit unnecessary raised voice.</w:t>
            </w:r>
          </w:p>
          <w:p w:rsidR="00BB486B" w:rsidP="000F1760" w:rsidRDefault="00BB486B" w14:paraId="306DC328" w14:textId="4B1FAD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ation sources to be on hand for Leaders</w:t>
            </w:r>
            <w:r w:rsidR="001622B3">
              <w:rPr>
                <w:sz w:val="20"/>
                <w:szCs w:val="20"/>
              </w:rPr>
              <w:t xml:space="preserve"> and YP</w:t>
            </w:r>
            <w:r>
              <w:rPr>
                <w:sz w:val="20"/>
                <w:szCs w:val="20"/>
              </w:rPr>
              <w:t xml:space="preserve"> to access.</w:t>
            </w:r>
          </w:p>
          <w:p w:rsidR="00BB486B" w:rsidP="000F1760" w:rsidRDefault="00BB486B" w14:paraId="7DE4B2E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P to be advised of behaviour expectations prior to beginning activity (including method to control poor behaviour, raised voices etc. without needing to raise voice – e.g. raising hand in air to gain attention [quiet and stillness] </w:t>
            </w:r>
          </w:p>
          <w:p w:rsidRPr="00B46766" w:rsidR="00BB486B" w:rsidP="006C478A" w:rsidRDefault="00BB486B" w14:paraId="39D00BD9" w14:textId="49AFBB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ose supervision of YP by adults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BB486B" w:rsidP="00B46766" w:rsidRDefault="00BB486B" w14:paraId="7D6367C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B46766" w:rsidR="00BB486B" w:rsidTr="65CBD8E1" w14:paraId="5CC1CC66" w14:textId="77777777">
        <w:trPr>
          <w:trHeight w:val="617"/>
        </w:trPr>
        <w:tc>
          <w:tcPr>
            <w:tcW w:w="2813" w:type="dxa"/>
            <w:shd w:val="clear" w:color="auto" w:fill="auto"/>
            <w:tcMar/>
          </w:tcPr>
          <w:p w:rsidRPr="00B46766" w:rsidR="00BB486B" w:rsidP="00B46766" w:rsidRDefault="00BB486B" w14:paraId="0B76EC3D" w14:textId="0EF979D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xtreme weather – </w:t>
            </w:r>
            <w:r>
              <w:rPr>
                <w:sz w:val="20"/>
                <w:szCs w:val="20"/>
              </w:rPr>
              <w:t>hypothermia, injury, distress, additional medical complications</w:t>
            </w:r>
          </w:p>
        </w:tc>
        <w:tc>
          <w:tcPr>
            <w:tcW w:w="1757" w:type="dxa"/>
            <w:shd w:val="clear" w:color="auto" w:fill="auto"/>
            <w:tcMar/>
          </w:tcPr>
          <w:p w:rsidR="00BB486B" w:rsidP="006C478A" w:rsidRDefault="00BB486B" w14:paraId="7A80ACC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</w:p>
          <w:p w:rsidRPr="00B46766" w:rsidR="00BB486B" w:rsidP="00976008" w:rsidRDefault="00BB486B" w14:paraId="11BBF8D4" w14:textId="3570772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lunteers</w:t>
            </w:r>
          </w:p>
        </w:tc>
        <w:tc>
          <w:tcPr>
            <w:tcW w:w="8041" w:type="dxa"/>
            <w:shd w:val="clear" w:color="auto" w:fill="auto"/>
            <w:tcMar/>
          </w:tcPr>
          <w:p w:rsidR="00BB486B" w:rsidP="000F1760" w:rsidRDefault="00BB486B" w14:paraId="7C0207B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ttendees advised to bring and wear appropriate clothing and footwear for the weather, with explanation that activities will be undertaken outside.</w:t>
            </w:r>
          </w:p>
          <w:p w:rsidR="00BB486B" w:rsidP="000F1760" w:rsidRDefault="00BB486B" w14:paraId="74EDFF38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ults to monitor and supervise YP.</w:t>
            </w:r>
          </w:p>
          <w:p w:rsidR="00BB486B" w:rsidP="006C478A" w:rsidRDefault="00BB486B" w14:paraId="6964F32A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P to be advised of behaviour expectations prior to beginning activity (including always keeping appropriate clothing on when outside). </w:t>
            </w:r>
          </w:p>
          <w:p w:rsidRPr="00B46766" w:rsidR="00BB486B" w:rsidP="00DE493E" w:rsidRDefault="00BB486B" w14:paraId="4F93FA22" w14:textId="15B31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 in charge to make decision on whether activity is run outside, if weather conditions are extreme and put members at risk. If alternative required, follow contingency plans (</w:t>
            </w:r>
            <w:r w:rsidR="001622B3">
              <w:rPr>
                <w:sz w:val="20"/>
                <w:szCs w:val="20"/>
              </w:rPr>
              <w:t>complete trail and big games inside Lodge instead</w:t>
            </w:r>
            <w:r>
              <w:rPr>
                <w:sz w:val="20"/>
                <w:szCs w:val="20"/>
              </w:rPr>
              <w:t xml:space="preserve">). </w:t>
            </w:r>
          </w:p>
        </w:tc>
        <w:tc>
          <w:tcPr>
            <w:tcW w:w="2840" w:type="dxa"/>
            <w:shd w:val="clear" w:color="auto" w:fill="auto"/>
            <w:tcMar/>
          </w:tcPr>
          <w:p w:rsidRPr="00B46766" w:rsidR="00BB486B" w:rsidP="00B46766" w:rsidRDefault="00BB486B" w14:paraId="7AEFCE1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:rsidR="008349D7" w:rsidP="00B46766" w:rsidRDefault="008349D7" w14:paraId="054026D5" w14:textId="77777777">
      <w:pPr>
        <w:pStyle w:val="Heading3"/>
        <w:rPr>
          <w:rFonts w:ascii="Nunito Sans" w:hAnsi="Nunito Sans"/>
          <w:szCs w:val="20"/>
        </w:rPr>
      </w:pPr>
    </w:p>
    <w:p w:rsidRPr="000F1760" w:rsidR="000F1760" w:rsidP="000F1760" w:rsidRDefault="000F1760" w14:paraId="5D06A3BC" w14:textId="77777777">
      <w:pPr>
        <w:rPr>
          <w:lang w:val="da-DK"/>
        </w:rPr>
      </w:pPr>
    </w:p>
    <w:p w:rsidRPr="000F1760" w:rsidR="000F1760" w:rsidP="000F1760" w:rsidRDefault="000F1760" w14:paraId="21D6C66F" w14:textId="77777777">
      <w:pPr>
        <w:rPr>
          <w:lang w:val="da-DK"/>
        </w:rPr>
      </w:pPr>
    </w:p>
    <w:p w:rsidRPr="000F1760" w:rsidR="000F1760" w:rsidP="000F1760" w:rsidRDefault="000F1760" w14:paraId="2F12352D" w14:textId="77777777">
      <w:pPr>
        <w:rPr>
          <w:lang w:val="da-DK"/>
        </w:rPr>
      </w:pPr>
    </w:p>
    <w:p w:rsidRPr="000F1760" w:rsidR="000F1760" w:rsidP="000F1760" w:rsidRDefault="000F1760" w14:paraId="481B3B8B" w14:textId="77777777">
      <w:pPr>
        <w:rPr>
          <w:lang w:val="da-DK"/>
        </w:rPr>
      </w:pPr>
    </w:p>
    <w:p w:rsidRPr="000F1760" w:rsidR="000F1760" w:rsidP="000F1760" w:rsidRDefault="000F1760" w14:paraId="358721FB" w14:textId="77777777">
      <w:pPr>
        <w:rPr>
          <w:lang w:val="da-DK"/>
        </w:rPr>
      </w:pPr>
    </w:p>
    <w:p w:rsidRPr="000F1760" w:rsidR="000F1760" w:rsidP="000F1760" w:rsidRDefault="000F1760" w14:paraId="6246AA13" w14:textId="77777777">
      <w:pPr>
        <w:rPr>
          <w:lang w:val="da-DK"/>
        </w:rPr>
      </w:pPr>
    </w:p>
    <w:p w:rsidRPr="000F1760" w:rsidR="000F1760" w:rsidP="000F1760" w:rsidRDefault="000F1760" w14:paraId="73E6B969" w14:textId="77777777">
      <w:pPr>
        <w:rPr>
          <w:lang w:val="da-DK"/>
        </w:rPr>
      </w:pPr>
    </w:p>
    <w:p w:rsidRPr="000F1760" w:rsidR="000F1760" w:rsidP="000F1760" w:rsidRDefault="000F1760" w14:paraId="14A206EE" w14:textId="77777777">
      <w:pPr>
        <w:rPr>
          <w:lang w:val="da-DK"/>
        </w:rPr>
      </w:pPr>
    </w:p>
    <w:p w:rsidRPr="000F1760" w:rsidR="000F1760" w:rsidP="000F1760" w:rsidRDefault="000F1760" w14:paraId="752F881D" w14:textId="77777777">
      <w:pPr>
        <w:rPr>
          <w:lang w:val="da-DK"/>
        </w:rPr>
      </w:pPr>
    </w:p>
    <w:p w:rsidRPr="000F1760" w:rsidR="000F1760" w:rsidP="000F1760" w:rsidRDefault="000F1760" w14:paraId="166AD6F6" w14:textId="77777777">
      <w:pPr>
        <w:rPr>
          <w:lang w:val="da-DK"/>
        </w:rPr>
      </w:pPr>
    </w:p>
    <w:p w:rsidRPr="000F1760" w:rsidR="000F1760" w:rsidP="000F1760" w:rsidRDefault="000F1760" w14:paraId="7B6BA644" w14:textId="77777777">
      <w:pPr>
        <w:rPr>
          <w:lang w:val="da-DK"/>
        </w:rPr>
      </w:pPr>
    </w:p>
    <w:p w:rsidR="000F1760" w:rsidP="000F1760" w:rsidRDefault="000F1760" w14:paraId="1F5C359E" w14:textId="77777777">
      <w:pPr>
        <w:rPr>
          <w:rFonts w:eastAsia="NunitoSans-Black" w:cs="NunitoSans-Black"/>
          <w:bCs/>
          <w:color w:val="7414DC"/>
          <w:spacing w:val="-11"/>
          <w:sz w:val="20"/>
          <w:szCs w:val="20"/>
          <w:lang w:val="da-DK"/>
        </w:rPr>
      </w:pPr>
    </w:p>
    <w:p w:rsidRPr="000F1760" w:rsidR="000F1760" w:rsidP="000F1760" w:rsidRDefault="000F1760" w14:paraId="1F592FF1" w14:textId="77777777">
      <w:pPr>
        <w:jc w:val="center"/>
      </w:pPr>
    </w:p>
    <w:sectPr w:rsidRPr="000F1760" w:rsidR="000F1760" w:rsidSect="006B0710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1A65" w:rsidRDefault="00E11A65" w14:paraId="5E05FD5B" w14:textId="77777777">
      <w:r>
        <w:separator/>
      </w:r>
    </w:p>
  </w:endnote>
  <w:endnote w:type="continuationSeparator" w:id="0">
    <w:p w:rsidR="00E11A65" w:rsidRDefault="00E11A65" w14:paraId="65034B1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BF1B1537-3496-49EC-BA20-013462518999}" r:id="rId1"/>
    <w:embedBold w:fontKey="{098E05F4-FB82-4845-B48A-4D8D2B4A4B52}" r:id="rId2"/>
    <w:embedItalic w:fontKey="{F7AA7AAA-1E33-4E7D-ACF3-2D59D297AB5F}" r:id="rId3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FB5BF28C-BFBF-483F-AE3F-AAB3CF99073A}" r:id="rId4"/>
    <w:embedBold w:fontKey="{471528BF-5D67-43F1-9E85-313B1E13DE17}" r:id="rId5"/>
  </w:font>
  <w:font w:name="NunitoSans-Black">
    <w:altName w:val="Calibri"/>
    <w:charset w:val="4D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4983F664-A607-4F5F-B99D-AADC9EBC2665}" r:id="rId6"/>
  </w:font>
  <w:font w:name="Nunito Light">
    <w:altName w:val="Calibri"/>
    <w:charset w:val="00"/>
    <w:family w:val="auto"/>
    <w:pitch w:val="variable"/>
    <w:sig w:usb0="A00002FF" w:usb1="5000204B" w:usb2="00000000" w:usb3="00000000" w:csb0="00000197" w:csb1="00000000"/>
    <w:embedRegular w:fontKey="{8AC468CA-EBEB-4708-B5DA-402B11747BA0}" r:id="rId7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DEBF4F73-7C07-45F6-828E-96FF087889EA}" r:id="rId8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8DB6F0F5-6B5A-474D-8211-778141DC819C}" r:id="rId9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66293D" w:rsidR="00465843" w:rsidP="000F1760" w:rsidRDefault="000D3460" w14:paraId="1F49AB8E" w14:textId="76065B66">
    <w:pPr>
      <w:pStyle w:val="Heading3"/>
      <w:rPr>
        <w:szCs w:val="20"/>
      </w:rPr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3DFA0AC" wp14:editId="7C087E25">
          <wp:simplePos x="0" y="0"/>
          <wp:positionH relativeFrom="margin">
            <wp:posOffset>8846185</wp:posOffset>
          </wp:positionH>
          <wp:positionV relativeFrom="paragraph">
            <wp:posOffset>-46355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1A65" w:rsidRDefault="00E11A65" w14:paraId="3AD68B0C" w14:textId="77777777">
      <w:r>
        <w:separator/>
      </w:r>
    </w:p>
  </w:footnote>
  <w:footnote w:type="continuationSeparator" w:id="0">
    <w:p w:rsidR="00E11A65" w:rsidRDefault="00E11A65" w14:paraId="6653DBC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85736" w:rsidRDefault="00285736" w14:paraId="4A38EFC0" w14:textId="09E1F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349D7" w:rsidR="008349D7" w:rsidP="008349D7" w:rsidRDefault="008349D7" w14:paraId="4A2D780F" w14:textId="3CB25AB6">
    <w:pPr>
      <w:pStyle w:val="Heading4"/>
    </w:pPr>
    <w:r>
      <w:t xml:space="preserve">Risk </w:t>
    </w:r>
    <w:r w:rsidR="006D7989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85736" w:rsidRDefault="00285736" w14:paraId="0BD95CD0" w14:textId="48A8AC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6705937">
    <w:abstractNumId w:val="20"/>
  </w:num>
  <w:num w:numId="2" w16cid:durableId="419911758">
    <w:abstractNumId w:val="26"/>
  </w:num>
  <w:num w:numId="3" w16cid:durableId="1041829462">
    <w:abstractNumId w:val="29"/>
  </w:num>
  <w:num w:numId="4" w16cid:durableId="212162429">
    <w:abstractNumId w:val="18"/>
  </w:num>
  <w:num w:numId="5" w16cid:durableId="485511811">
    <w:abstractNumId w:val="27"/>
  </w:num>
  <w:num w:numId="6" w16cid:durableId="1699545800">
    <w:abstractNumId w:val="0"/>
  </w:num>
  <w:num w:numId="7" w16cid:durableId="1118718958">
    <w:abstractNumId w:val="1"/>
  </w:num>
  <w:num w:numId="8" w16cid:durableId="1259288569">
    <w:abstractNumId w:val="2"/>
  </w:num>
  <w:num w:numId="9" w16cid:durableId="1039554571">
    <w:abstractNumId w:val="3"/>
  </w:num>
  <w:num w:numId="10" w16cid:durableId="2031367508">
    <w:abstractNumId w:val="8"/>
  </w:num>
  <w:num w:numId="11" w16cid:durableId="447743714">
    <w:abstractNumId w:val="4"/>
  </w:num>
  <w:num w:numId="12" w16cid:durableId="1973752668">
    <w:abstractNumId w:val="5"/>
  </w:num>
  <w:num w:numId="13" w16cid:durableId="1107192466">
    <w:abstractNumId w:val="6"/>
  </w:num>
  <w:num w:numId="14" w16cid:durableId="217057938">
    <w:abstractNumId w:val="7"/>
  </w:num>
  <w:num w:numId="15" w16cid:durableId="564529520">
    <w:abstractNumId w:val="9"/>
  </w:num>
  <w:num w:numId="16" w16cid:durableId="216480734">
    <w:abstractNumId w:val="14"/>
  </w:num>
  <w:num w:numId="17" w16cid:durableId="1111898408">
    <w:abstractNumId w:val="23"/>
  </w:num>
  <w:num w:numId="18" w16cid:durableId="98841566">
    <w:abstractNumId w:val="17"/>
  </w:num>
  <w:num w:numId="19" w16cid:durableId="110126494">
    <w:abstractNumId w:val="35"/>
  </w:num>
  <w:num w:numId="20" w16cid:durableId="1965235695">
    <w:abstractNumId w:val="32"/>
  </w:num>
  <w:num w:numId="21" w16cid:durableId="1915240803">
    <w:abstractNumId w:val="36"/>
  </w:num>
  <w:num w:numId="22" w16cid:durableId="1078094331">
    <w:abstractNumId w:val="30"/>
  </w:num>
  <w:num w:numId="23" w16cid:durableId="469979995">
    <w:abstractNumId w:val="15"/>
  </w:num>
  <w:num w:numId="24" w16cid:durableId="2120449436">
    <w:abstractNumId w:val="16"/>
  </w:num>
  <w:num w:numId="25" w16cid:durableId="1538162452">
    <w:abstractNumId w:val="28"/>
  </w:num>
  <w:num w:numId="26" w16cid:durableId="826289673">
    <w:abstractNumId w:val="22"/>
  </w:num>
  <w:num w:numId="27" w16cid:durableId="1834056567">
    <w:abstractNumId w:val="11"/>
  </w:num>
  <w:num w:numId="28" w16cid:durableId="1353265345">
    <w:abstractNumId w:val="19"/>
  </w:num>
  <w:num w:numId="29" w16cid:durableId="660038628">
    <w:abstractNumId w:val="24"/>
  </w:num>
  <w:num w:numId="30" w16cid:durableId="2114670962">
    <w:abstractNumId w:val="31"/>
  </w:num>
  <w:num w:numId="31" w16cid:durableId="812213766">
    <w:abstractNumId w:val="34"/>
  </w:num>
  <w:num w:numId="32" w16cid:durableId="881020069">
    <w:abstractNumId w:val="33"/>
  </w:num>
  <w:num w:numId="33" w16cid:durableId="2053916872">
    <w:abstractNumId w:val="21"/>
  </w:num>
  <w:num w:numId="34" w16cid:durableId="433285564">
    <w:abstractNumId w:val="25"/>
  </w:num>
  <w:num w:numId="35" w16cid:durableId="999652544">
    <w:abstractNumId w:val="12"/>
  </w:num>
  <w:num w:numId="36" w16cid:durableId="2094038652">
    <w:abstractNumId w:val="13"/>
  </w:num>
  <w:num w:numId="37" w16cid:durableId="12358917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180D"/>
    <w:rsid w:val="000262D7"/>
    <w:rsid w:val="00034967"/>
    <w:rsid w:val="00062407"/>
    <w:rsid w:val="00064B38"/>
    <w:rsid w:val="000702F6"/>
    <w:rsid w:val="000829D9"/>
    <w:rsid w:val="0009099A"/>
    <w:rsid w:val="0009213D"/>
    <w:rsid w:val="000A48F6"/>
    <w:rsid w:val="000D1535"/>
    <w:rsid w:val="000D3460"/>
    <w:rsid w:val="000D5A10"/>
    <w:rsid w:val="000D62CF"/>
    <w:rsid w:val="000E1649"/>
    <w:rsid w:val="000F1760"/>
    <w:rsid w:val="00102EA0"/>
    <w:rsid w:val="001327A0"/>
    <w:rsid w:val="00134916"/>
    <w:rsid w:val="00145FCE"/>
    <w:rsid w:val="0014608D"/>
    <w:rsid w:val="001622B3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5736"/>
    <w:rsid w:val="0028663B"/>
    <w:rsid w:val="00291697"/>
    <w:rsid w:val="002978F5"/>
    <w:rsid w:val="002A3BE1"/>
    <w:rsid w:val="002A74C0"/>
    <w:rsid w:val="002A7915"/>
    <w:rsid w:val="002C1ABD"/>
    <w:rsid w:val="002C5F0E"/>
    <w:rsid w:val="002D1BF0"/>
    <w:rsid w:val="003043AE"/>
    <w:rsid w:val="0031006A"/>
    <w:rsid w:val="0031790E"/>
    <w:rsid w:val="00322D22"/>
    <w:rsid w:val="0033757F"/>
    <w:rsid w:val="0034438D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406854"/>
    <w:rsid w:val="00407415"/>
    <w:rsid w:val="00407A72"/>
    <w:rsid w:val="00421FE7"/>
    <w:rsid w:val="00434543"/>
    <w:rsid w:val="00465843"/>
    <w:rsid w:val="00467139"/>
    <w:rsid w:val="004671E2"/>
    <w:rsid w:val="0047668F"/>
    <w:rsid w:val="00483BA1"/>
    <w:rsid w:val="004900C8"/>
    <w:rsid w:val="00490E11"/>
    <w:rsid w:val="004B7331"/>
    <w:rsid w:val="004C0BB8"/>
    <w:rsid w:val="004C6902"/>
    <w:rsid w:val="004E1C74"/>
    <w:rsid w:val="004E31E2"/>
    <w:rsid w:val="004E37CB"/>
    <w:rsid w:val="004E768C"/>
    <w:rsid w:val="005043C0"/>
    <w:rsid w:val="00526CDC"/>
    <w:rsid w:val="00537D6B"/>
    <w:rsid w:val="00551736"/>
    <w:rsid w:val="00584D83"/>
    <w:rsid w:val="00591E1D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7312"/>
    <w:rsid w:val="00624EBA"/>
    <w:rsid w:val="00652A06"/>
    <w:rsid w:val="00656BD1"/>
    <w:rsid w:val="0066293D"/>
    <w:rsid w:val="0068021F"/>
    <w:rsid w:val="00681D40"/>
    <w:rsid w:val="00684B87"/>
    <w:rsid w:val="006A11CE"/>
    <w:rsid w:val="006B0710"/>
    <w:rsid w:val="006B2FFC"/>
    <w:rsid w:val="006C4103"/>
    <w:rsid w:val="006C478A"/>
    <w:rsid w:val="006D3CFA"/>
    <w:rsid w:val="006D7989"/>
    <w:rsid w:val="006E4079"/>
    <w:rsid w:val="006E5E62"/>
    <w:rsid w:val="006E7401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5E79"/>
    <w:rsid w:val="007A49B1"/>
    <w:rsid w:val="007C25D3"/>
    <w:rsid w:val="007D59DA"/>
    <w:rsid w:val="007E58C6"/>
    <w:rsid w:val="00814A8E"/>
    <w:rsid w:val="00815AE9"/>
    <w:rsid w:val="008349D7"/>
    <w:rsid w:val="00835F1D"/>
    <w:rsid w:val="008402C3"/>
    <w:rsid w:val="00844F5B"/>
    <w:rsid w:val="0084623F"/>
    <w:rsid w:val="008473D8"/>
    <w:rsid w:val="00857B10"/>
    <w:rsid w:val="00882543"/>
    <w:rsid w:val="00893C6F"/>
    <w:rsid w:val="0089425D"/>
    <w:rsid w:val="00897FE0"/>
    <w:rsid w:val="008A3608"/>
    <w:rsid w:val="008A3A8F"/>
    <w:rsid w:val="008B3943"/>
    <w:rsid w:val="008B437A"/>
    <w:rsid w:val="008C0FBF"/>
    <w:rsid w:val="008C6CCD"/>
    <w:rsid w:val="008E0738"/>
    <w:rsid w:val="008E1C47"/>
    <w:rsid w:val="008F45A0"/>
    <w:rsid w:val="008F5881"/>
    <w:rsid w:val="0092003B"/>
    <w:rsid w:val="0092652A"/>
    <w:rsid w:val="009365F8"/>
    <w:rsid w:val="00940728"/>
    <w:rsid w:val="00950FCF"/>
    <w:rsid w:val="00976008"/>
    <w:rsid w:val="00986207"/>
    <w:rsid w:val="00992CB2"/>
    <w:rsid w:val="00993843"/>
    <w:rsid w:val="009A48B5"/>
    <w:rsid w:val="009C3CC6"/>
    <w:rsid w:val="009C41BB"/>
    <w:rsid w:val="009D3D6F"/>
    <w:rsid w:val="009E2E36"/>
    <w:rsid w:val="009F4294"/>
    <w:rsid w:val="00A14FEF"/>
    <w:rsid w:val="00A150C5"/>
    <w:rsid w:val="00A17A3E"/>
    <w:rsid w:val="00A2598B"/>
    <w:rsid w:val="00A30463"/>
    <w:rsid w:val="00A5180C"/>
    <w:rsid w:val="00A56BF0"/>
    <w:rsid w:val="00A672EF"/>
    <w:rsid w:val="00A907C7"/>
    <w:rsid w:val="00A94D85"/>
    <w:rsid w:val="00AA7259"/>
    <w:rsid w:val="00AB03ED"/>
    <w:rsid w:val="00AB5D62"/>
    <w:rsid w:val="00AC4085"/>
    <w:rsid w:val="00AF5606"/>
    <w:rsid w:val="00B051F3"/>
    <w:rsid w:val="00B11683"/>
    <w:rsid w:val="00B117A9"/>
    <w:rsid w:val="00B2380E"/>
    <w:rsid w:val="00B24CE0"/>
    <w:rsid w:val="00B349AE"/>
    <w:rsid w:val="00B36CCF"/>
    <w:rsid w:val="00B370D3"/>
    <w:rsid w:val="00B461AD"/>
    <w:rsid w:val="00B46766"/>
    <w:rsid w:val="00B51FB0"/>
    <w:rsid w:val="00B81BA4"/>
    <w:rsid w:val="00B91396"/>
    <w:rsid w:val="00B95CCA"/>
    <w:rsid w:val="00BA5D43"/>
    <w:rsid w:val="00BB486B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23A3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57BB"/>
    <w:rsid w:val="00CE188D"/>
    <w:rsid w:val="00CE4424"/>
    <w:rsid w:val="00D04DAD"/>
    <w:rsid w:val="00D217F6"/>
    <w:rsid w:val="00D27261"/>
    <w:rsid w:val="00D41E9B"/>
    <w:rsid w:val="00D75182"/>
    <w:rsid w:val="00D769A4"/>
    <w:rsid w:val="00D77D7A"/>
    <w:rsid w:val="00D83ACF"/>
    <w:rsid w:val="00D9530F"/>
    <w:rsid w:val="00D95E26"/>
    <w:rsid w:val="00DD1A3A"/>
    <w:rsid w:val="00DE493E"/>
    <w:rsid w:val="00E0543B"/>
    <w:rsid w:val="00E10F3C"/>
    <w:rsid w:val="00E11A65"/>
    <w:rsid w:val="00E431A1"/>
    <w:rsid w:val="00E524C2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10A58"/>
    <w:rsid w:val="00F176A8"/>
    <w:rsid w:val="00F34350"/>
    <w:rsid w:val="00F37816"/>
    <w:rsid w:val="00F46F09"/>
    <w:rsid w:val="00F56051"/>
    <w:rsid w:val="00F64801"/>
    <w:rsid w:val="00F65513"/>
    <w:rsid w:val="00F91EC6"/>
    <w:rsid w:val="00FB228B"/>
    <w:rsid w:val="00FB3B35"/>
    <w:rsid w:val="00FB55A6"/>
    <w:rsid w:val="00FC5B66"/>
    <w:rsid w:val="00FD15CA"/>
    <w:rsid w:val="00FE0D04"/>
    <w:rsid w:val="00FE510B"/>
    <w:rsid w:val="034E3BFA"/>
    <w:rsid w:val="2102E4D6"/>
    <w:rsid w:val="24322A02"/>
    <w:rsid w:val="27FEDF2D"/>
    <w:rsid w:val="2C5D87C8"/>
    <w:rsid w:val="2D2ACAF4"/>
    <w:rsid w:val="3C494995"/>
    <w:rsid w:val="514843DF"/>
    <w:rsid w:val="61E7A724"/>
    <w:rsid w:val="65CBD8E1"/>
    <w:rsid w:val="76A7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1C9D64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DE493E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990B82C53A6488C9D148613017008" ma:contentTypeVersion="4" ma:contentTypeDescription="Create a new document." ma:contentTypeScope="" ma:versionID="2bc38ac25c19b597754354595d65ab57">
  <xsd:schema xmlns:xsd="http://www.w3.org/2001/XMLSchema" xmlns:xs="http://www.w3.org/2001/XMLSchema" xmlns:p="http://schemas.microsoft.com/office/2006/metadata/properties" xmlns:ns2="5d2c9450-94a9-4266-ba0c-4c4b6868634e" targetNamespace="http://schemas.microsoft.com/office/2006/metadata/properties" ma:root="true" ma:fieldsID="768b5acd24f7e0345fb56f1d4109921e" ns2:_="">
    <xsd:import namespace="5d2c9450-94a9-4266-ba0c-4c4b68686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9450-94a9-4266-ba0c-4c4b68686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0D1BB0-8D92-4905-8867-27DA56C416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BDC128-C8EF-40FB-A95A-3C6C2576DA96}"/>
</file>

<file path=customXml/itemProps3.xml><?xml version="1.0" encoding="utf-8"?>
<ds:datastoreItem xmlns:ds="http://schemas.openxmlformats.org/officeDocument/2006/customXml" ds:itemID="{8659751D-0143-4A81-AA93-9AF625E94360}"/>
</file>

<file path=customXml/itemProps4.xml><?xml version="1.0" encoding="utf-8"?>
<ds:datastoreItem xmlns:ds="http://schemas.openxmlformats.org/officeDocument/2006/customXml" ds:itemID="{7EDDE9E4-AD4A-4AD3-8B73-A473025556B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Kelly</dc:creator>
  <keywords/>
  <lastModifiedBy>Becky Burrell</lastModifiedBy>
  <revision>4</revision>
  <lastPrinted>2021-02-19T11:40:00.0000000Z</lastPrinted>
  <dcterms:created xsi:type="dcterms:W3CDTF">2023-12-03T15:50:00.0000000Z</dcterms:created>
  <dcterms:modified xsi:type="dcterms:W3CDTF">2024-11-26T20:50:20.94017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78B990B82C53A6488C9D148613017008</vt:lpwstr>
  </property>
</Properties>
</file>